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Modelo operativo del Comité</w:t>
      </w: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03:53:03Z</dcterms:created>
  <dcterms:modified xsi:type="dcterms:W3CDTF">2023-07-03T03:5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